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78348" w14:textId="659AEF6A" w:rsidR="00697F05" w:rsidRPr="00BB1F92" w:rsidRDefault="00BB1F92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Тема 5</w:t>
      </w:r>
      <w:r w:rsidR="00861DC6"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: Сплочение группы: командообразование и профилактика дезадаптации</w:t>
      </w:r>
    </w:p>
    <w:p w14:paraId="5621749E" w14:textId="77777777" w:rsidR="00697F05" w:rsidRPr="00BB1F92" w:rsidRDefault="00861DC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BB1F9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5C83B3C7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Успешная адаптация студентов напрямую связана со сплочённостью академической группы. Чем более дружелюбный и поддерживающий климат в коллективе, тем выше мотивация, успешность и психологическое благополучие студентов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Куратор играет важную роль в процессе формирования группы: от наблюдения и диагностики до организации мероприятий, игр и тренингов, направленных на развитие доверия и командного духа.</w:t>
      </w:r>
    </w:p>
    <w:p w14:paraId="4394C617" w14:textId="77777777" w:rsidR="00697F05" w:rsidRPr="00BB1F92" w:rsidRDefault="00861DC6">
      <w:pPr>
        <w:pStyle w:val="aa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«Не бывает коллектива без лидеров, но любой лидер формируется в контексте группы» (А.С. Макаренко).</w:t>
      </w:r>
    </w:p>
    <w:p w14:paraId="3D80304E" w14:textId="6AF053BB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79C9F2E7" w14:textId="77777777" w:rsidR="00697F05" w:rsidRPr="00BB1F92" w:rsidRDefault="00861DC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BB1F9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53788E90" w14:textId="77777777" w:rsidR="00697F05" w:rsidRPr="00BB1F92" w:rsidRDefault="00861DC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основы-групповой-динамики"/>
      <w:r w:rsidRPr="00BB1F92">
        <w:rPr>
          <w:rFonts w:ascii="Times New Roman" w:hAnsi="Times New Roman" w:cs="Times New Roman"/>
          <w:color w:val="000000" w:themeColor="text1"/>
          <w:lang w:val="ru-RU"/>
        </w:rPr>
        <w:t>2.1. Основы групповой динамики</w:t>
      </w:r>
    </w:p>
    <w:p w14:paraId="530213E3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Группа студентов — это не просто совокупность людей, а система, которая проходит определённые стадии развития (по Б. Такмену, А.С. Макаренко, Л.С. Выготскому):</w:t>
      </w:r>
    </w:p>
    <w:p w14:paraId="11C1C2AF" w14:textId="77777777" w:rsidR="00697F05" w:rsidRPr="00BB1F92" w:rsidRDefault="00861DC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Формирование (</w:t>
      </w:r>
      <w:r w:rsidRPr="00BB1F92">
        <w:rPr>
          <w:rFonts w:ascii="Times New Roman" w:hAnsi="Times New Roman" w:cs="Times New Roman"/>
          <w:b/>
          <w:bCs/>
          <w:color w:val="000000" w:themeColor="text1"/>
        </w:rPr>
        <w:t>Orientation</w:t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знакомство, первые впечатления, высокий уровень тревожности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51567789" w14:textId="77777777" w:rsidR="00697F05" w:rsidRPr="00BB1F92" w:rsidRDefault="00861DC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Шторминг (</w:t>
      </w:r>
      <w:r w:rsidRPr="00BB1F92">
        <w:rPr>
          <w:rFonts w:ascii="Times New Roman" w:hAnsi="Times New Roman" w:cs="Times New Roman"/>
          <w:b/>
          <w:bCs/>
          <w:color w:val="000000" w:themeColor="text1"/>
        </w:rPr>
        <w:t>Conflict</w:t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конкуренция за лидерство, конфликты, подгруппы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7D3492F0" w14:textId="77777777" w:rsidR="00697F05" w:rsidRPr="00BB1F92" w:rsidRDefault="00861DC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Нормирование (</w:t>
      </w:r>
      <w:r w:rsidRPr="00BB1F92">
        <w:rPr>
          <w:rFonts w:ascii="Times New Roman" w:hAnsi="Times New Roman" w:cs="Times New Roman"/>
          <w:b/>
          <w:bCs/>
          <w:color w:val="000000" w:themeColor="text1"/>
        </w:rPr>
        <w:t>Norming</w:t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выработка норм, правил, традиций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64F60F06" w14:textId="77777777" w:rsidR="00697F05" w:rsidRPr="00BB1F92" w:rsidRDefault="00861DC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Исполнение (</w:t>
      </w:r>
      <w:r w:rsidRPr="00BB1F92">
        <w:rPr>
          <w:rFonts w:ascii="Times New Roman" w:hAnsi="Times New Roman" w:cs="Times New Roman"/>
          <w:b/>
          <w:bCs/>
          <w:color w:val="000000" w:themeColor="text1"/>
        </w:rPr>
        <w:t>Performing</w:t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слаженная работа, высокий уровень доверия, продуктивность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EAB5389" w14:textId="77777777" w:rsidR="00697F05" w:rsidRPr="00BB1F92" w:rsidRDefault="00861DC6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Завершение (</w:t>
      </w:r>
      <w:r w:rsidRPr="00BB1F92">
        <w:rPr>
          <w:rFonts w:ascii="Times New Roman" w:hAnsi="Times New Roman" w:cs="Times New Roman"/>
          <w:b/>
          <w:bCs/>
          <w:color w:val="000000" w:themeColor="text1"/>
        </w:rPr>
        <w:t>Adjourning</w:t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распад коллектива (выпуск, перевод).</w:t>
      </w:r>
    </w:p>
    <w:p w14:paraId="1DB0A05D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Задача куратора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распознать стадию и помочь группе пройти её максимально безболезненно.</w:t>
      </w:r>
    </w:p>
    <w:p w14:paraId="1C04D15A" w14:textId="5F3E0FC8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7FE01AB2" w14:textId="77777777" w:rsidR="00697F05" w:rsidRPr="00BB1F92" w:rsidRDefault="00861DC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командообразование-team-building"/>
      <w:bookmarkEnd w:id="2"/>
      <w:r w:rsidRPr="00BB1F92">
        <w:rPr>
          <w:rFonts w:ascii="Times New Roman" w:hAnsi="Times New Roman" w:cs="Times New Roman"/>
          <w:color w:val="000000" w:themeColor="text1"/>
          <w:lang w:val="ru-RU"/>
        </w:rPr>
        <w:t>2.2. Командообразование (</w:t>
      </w:r>
      <w:r w:rsidRPr="00BB1F92">
        <w:rPr>
          <w:rFonts w:ascii="Times New Roman" w:hAnsi="Times New Roman" w:cs="Times New Roman"/>
          <w:color w:val="000000" w:themeColor="text1"/>
        </w:rPr>
        <w:t>team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BB1F92">
        <w:rPr>
          <w:rFonts w:ascii="Times New Roman" w:hAnsi="Times New Roman" w:cs="Times New Roman"/>
          <w:color w:val="000000" w:themeColor="text1"/>
        </w:rPr>
        <w:t>building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536D16EC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Принципы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- Участие каждого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Общая цель и задачи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Доверие и открытость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Развитие взаимопомощи.</w:t>
      </w:r>
    </w:p>
    <w:p w14:paraId="1B154A1B" w14:textId="77777777" w:rsidR="00697F05" w:rsidRPr="00BB1F92" w:rsidRDefault="00861DC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Приёмы командообразования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- Совместные проекты (учёба, волонтёрство, творчество)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Ролевые игры и тренинги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Традиции группы (дни рождения, совместные фото, чат-ритуалы).</w:t>
      </w:r>
    </w:p>
    <w:p w14:paraId="1AC8B6A4" w14:textId="5C7713C3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21137A56" w14:textId="77777777" w:rsidR="00697F05" w:rsidRPr="00BB1F92" w:rsidRDefault="00861DC6">
      <w:pPr>
        <w:pStyle w:val="4"/>
        <w:rPr>
          <w:rFonts w:ascii="Times New Roman" w:hAnsi="Times New Roman" w:cs="Times New Roman"/>
          <w:color w:val="000000" w:themeColor="text1"/>
        </w:rPr>
      </w:pPr>
      <w:bookmarkStart w:id="4" w:name="профилактика-изоляции-и-одиночества"/>
      <w:bookmarkEnd w:id="3"/>
      <w:r w:rsidRPr="00BB1F92">
        <w:rPr>
          <w:rFonts w:ascii="Times New Roman" w:hAnsi="Times New Roman" w:cs="Times New Roman"/>
          <w:color w:val="000000" w:themeColor="text1"/>
        </w:rPr>
        <w:lastRenderedPageBreak/>
        <w:t>2.3. Профилактика изоляции и одиночества</w:t>
      </w:r>
    </w:p>
    <w:p w14:paraId="0348F709" w14:textId="77777777" w:rsidR="00697F05" w:rsidRPr="00BB1F92" w:rsidRDefault="00861DC6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color w:val="000000" w:themeColor="text1"/>
        </w:rPr>
        <w:t>Своевременно замечать студентов-«аутсайдеров»;</w:t>
      </w:r>
      <w:r w:rsidRPr="00BB1F92">
        <w:rPr>
          <w:rFonts w:ascii="Times New Roman" w:hAnsi="Times New Roman" w:cs="Times New Roman"/>
          <w:color w:val="000000" w:themeColor="text1"/>
        </w:rPr>
        <w:br/>
      </w:r>
    </w:p>
    <w:p w14:paraId="2139B3D1" w14:textId="77777777" w:rsidR="00697F05" w:rsidRPr="00BB1F92" w:rsidRDefault="00861DC6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Индивидуальные беседы и мягкое вовлечение в общие дела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3DB41E76" w14:textId="77777777" w:rsidR="00697F05" w:rsidRPr="00BB1F92" w:rsidRDefault="00861DC6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Использование метода «малых ролей» (ответственный за фото, музыку, чат)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20174ED" w14:textId="77777777" w:rsidR="00697F05" w:rsidRPr="00BB1F92" w:rsidRDefault="00861DC6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Наставничество (прикрепление к активному студенту);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CEF7CB1" w14:textId="77777777" w:rsidR="00697F05" w:rsidRPr="00BB1F92" w:rsidRDefault="00861DC6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color w:val="000000" w:themeColor="text1"/>
        </w:rPr>
        <w:t>Привлечение студсовета и старшекурсников.</w:t>
      </w:r>
    </w:p>
    <w:p w14:paraId="1A8F6EEA" w14:textId="39466400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0B9ECDF8" w14:textId="77777777" w:rsidR="00697F05" w:rsidRPr="00BB1F92" w:rsidRDefault="00861DC6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социально-психологический-климат-группы"/>
      <w:bookmarkEnd w:id="4"/>
      <w:r w:rsidRPr="00BB1F92">
        <w:rPr>
          <w:rFonts w:ascii="Times New Roman" w:hAnsi="Times New Roman" w:cs="Times New Roman"/>
          <w:color w:val="000000" w:themeColor="text1"/>
          <w:lang w:val="ru-RU"/>
        </w:rPr>
        <w:t>2.4. Социально-психологический климат группы</w:t>
      </w:r>
    </w:p>
    <w:p w14:paraId="66505718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Социально-психологический климат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— это совокупность эмоциональных и межличностных отношений в группе, уровень доверия, поддержки и взаимопомощи.</w:t>
      </w:r>
    </w:p>
    <w:p w14:paraId="332A0FCF" w14:textId="77777777" w:rsidR="00697F05" w:rsidRPr="00BB1F92" w:rsidRDefault="00861DC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Благоприятный климат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доверие, взаимопомощь, высокая включённость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Неблагоприятный климат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конфликты, изоляция, отсутствие традиций.</w:t>
      </w:r>
    </w:p>
    <w:p w14:paraId="6FAD34BD" w14:textId="77777777" w:rsidR="00697F05" w:rsidRPr="00BB1F92" w:rsidRDefault="00861DC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Климат напрямую влияет на сплочённость: если студент чувствует себя принятым, он быстрее адаптируется и включается в процесс.</w:t>
      </w:r>
    </w:p>
    <w:p w14:paraId="62CD2DDF" w14:textId="7E37AF20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74659D8C" w14:textId="77777777" w:rsidR="00697F05" w:rsidRPr="00BB1F92" w:rsidRDefault="00861DC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6" w:name="практическая-часть"/>
      <w:bookmarkEnd w:id="5"/>
      <w:bookmarkEnd w:id="1"/>
      <w:r w:rsidRPr="00BB1F92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рактическая часть</w:t>
      </w:r>
    </w:p>
    <w:p w14:paraId="795A0662" w14:textId="75B3C399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Задание 1. Ролевая игра «Перевод новичка»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Ситуация: в группу переводится новый студент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Роли: «новичок», «куратор», «лидер группы», «равнодушные студенты», «</w:t>
      </w:r>
      <w:r w:rsidR="006C4C1B" w:rsidRPr="00BB1F92">
        <w:rPr>
          <w:rFonts w:ascii="Times New Roman" w:hAnsi="Times New Roman" w:cs="Times New Roman"/>
          <w:color w:val="000000" w:themeColor="text1"/>
          <w:lang w:val="ru-RU"/>
        </w:rPr>
        <w:t>актив группы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t>»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Задача: отыграть разные сценарии (успешное включение новичка / игнорирование / сопротивление)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Обсуждение: какие действия помогли адаптации, какие мешали.</w:t>
      </w:r>
    </w:p>
    <w:p w14:paraId="0DB3C7A1" w14:textId="495287FC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44FE1FDD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Задание 2. Мини-тренинг «Активное слушание»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методикам А.С. </w:t>
      </w:r>
      <w:proofErr w:type="spellStart"/>
      <w:r w:rsidRPr="00BB1F92">
        <w:rPr>
          <w:rFonts w:ascii="Times New Roman" w:hAnsi="Times New Roman" w:cs="Times New Roman"/>
          <w:color w:val="000000" w:themeColor="text1"/>
          <w:lang w:val="ru-RU"/>
        </w:rPr>
        <w:t>Прутченкова</w:t>
      </w:r>
      <w:proofErr w:type="spellEnd"/>
      <w:r w:rsidRPr="00BB1F92">
        <w:rPr>
          <w:rFonts w:ascii="Times New Roman" w:hAnsi="Times New Roman" w:cs="Times New Roman"/>
          <w:color w:val="000000" w:themeColor="text1"/>
          <w:lang w:val="ru-RU"/>
        </w:rPr>
        <w:t xml:space="preserve"> и Г. </w:t>
      </w:r>
      <w:proofErr w:type="spellStart"/>
      <w:r w:rsidRPr="00BB1F92">
        <w:rPr>
          <w:rFonts w:ascii="Times New Roman" w:hAnsi="Times New Roman" w:cs="Times New Roman"/>
          <w:color w:val="000000" w:themeColor="text1"/>
          <w:lang w:val="ru-RU"/>
        </w:rPr>
        <w:t>Мониной</w:t>
      </w:r>
      <w:proofErr w:type="spellEnd"/>
      <w:r w:rsidRPr="00BB1F92">
        <w:rPr>
          <w:rFonts w:ascii="Times New Roman" w:hAnsi="Times New Roman" w:cs="Times New Roman"/>
          <w:color w:val="000000" w:themeColor="text1"/>
          <w:lang w:val="ru-RU"/>
        </w:rPr>
        <w:t>: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Участники делятся на пары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Один рассказывает о своём дне (2 минуты)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Другой активно слушает (не перебивает, задаёт уточняющие вопросы, кивает, перефразирует)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Затем меняются ролями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- Итог: обсуждение, как чувствовал себя «говорящий» и «слушающий».</w:t>
      </w:r>
    </w:p>
    <w:p w14:paraId="641939D9" w14:textId="5324E42E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36CD2E7F" w14:textId="77777777" w:rsidR="00697F05" w:rsidRPr="00BB1F92" w:rsidRDefault="00861DC6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</w:rPr>
        <w:t>Задание 3. Игры на сплочение</w:t>
      </w:r>
    </w:p>
    <w:p w14:paraId="787D90DB" w14:textId="77777777" w:rsidR="00697F05" w:rsidRPr="00BB1F92" w:rsidRDefault="00861DC6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«Общий рисунок»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 xml:space="preserve">Группа вместе рисует на ватмане картину, где каждый по очереди добавляет свой 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lastRenderedPageBreak/>
        <w:t>элемент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  <w:r w:rsidRPr="00BB1F92">
        <w:rPr>
          <w:rFonts w:ascii="Times New Roman" w:hAnsi="Times New Roman" w:cs="Times New Roman"/>
          <w:color w:val="000000" w:themeColor="text1"/>
        </w:rPr>
        <w:t>Цель: чувство вклада и сотрудничества.</w:t>
      </w:r>
    </w:p>
    <w:p w14:paraId="042B0FC8" w14:textId="77777777" w:rsidR="00697F05" w:rsidRPr="00BB1F92" w:rsidRDefault="00861DC6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«Клубок ниток»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Участники встают в круг, первый держит клубок, говорит комплимент следующему и бросает ему нить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  <w:r w:rsidRPr="00BB1F92">
        <w:rPr>
          <w:rFonts w:ascii="Times New Roman" w:hAnsi="Times New Roman" w:cs="Times New Roman"/>
          <w:color w:val="000000" w:themeColor="text1"/>
        </w:rPr>
        <w:t>Образуется сеть связей.</w:t>
      </w:r>
      <w:r w:rsidRPr="00BB1F92">
        <w:rPr>
          <w:rFonts w:ascii="Times New Roman" w:hAnsi="Times New Roman" w:cs="Times New Roman"/>
          <w:color w:val="000000" w:themeColor="text1"/>
        </w:rPr>
        <w:br/>
        <w:t>Цель: показать взаимосвязь членов группы.</w:t>
      </w:r>
    </w:p>
    <w:p w14:paraId="030926A1" w14:textId="77777777" w:rsidR="00697F05" w:rsidRPr="00BB1F92" w:rsidRDefault="00861DC6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BB1F92">
        <w:rPr>
          <w:rFonts w:ascii="Times New Roman" w:hAnsi="Times New Roman" w:cs="Times New Roman"/>
          <w:b/>
          <w:bCs/>
          <w:color w:val="000000" w:themeColor="text1"/>
          <w:lang w:val="ru-RU"/>
        </w:rPr>
        <w:t>«Три общих черты»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  <w:t>В подгруппах участники ищут три общие черты (увлечения, привычки, мечты).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  <w:r w:rsidRPr="00BB1F92">
        <w:rPr>
          <w:rFonts w:ascii="Times New Roman" w:hAnsi="Times New Roman" w:cs="Times New Roman"/>
          <w:color w:val="000000" w:themeColor="text1"/>
        </w:rPr>
        <w:t>Цель: найти точки соприкосновения.</w:t>
      </w:r>
    </w:p>
    <w:p w14:paraId="111BA018" w14:textId="5627E263" w:rsidR="00697F05" w:rsidRPr="00BB1F92" w:rsidRDefault="00697F05">
      <w:pPr>
        <w:rPr>
          <w:rFonts w:ascii="Times New Roman" w:hAnsi="Times New Roman" w:cs="Times New Roman"/>
          <w:color w:val="000000" w:themeColor="text1"/>
        </w:rPr>
      </w:pPr>
    </w:p>
    <w:p w14:paraId="6BD975A3" w14:textId="77777777" w:rsidR="00697F05" w:rsidRPr="00BB1F92" w:rsidRDefault="00861DC6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вопросы-для-размышления"/>
      <w:bookmarkEnd w:id="6"/>
      <w:r w:rsidRPr="00BB1F92">
        <w:rPr>
          <w:rFonts w:ascii="Times New Roman" w:hAnsi="Times New Roman" w:cs="Times New Roman"/>
          <w:color w:val="000000" w:themeColor="text1"/>
          <w:sz w:val="24"/>
          <w:szCs w:val="24"/>
        </w:rPr>
        <w:t>4. Вопросы для размышления</w:t>
      </w:r>
    </w:p>
    <w:p w14:paraId="1082D28C" w14:textId="77777777" w:rsidR="00697F05" w:rsidRPr="00BB1F92" w:rsidRDefault="00861DC6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На какой стадии сейчас находится ваша группа?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5D400BB" w14:textId="77777777" w:rsidR="00697F05" w:rsidRPr="00BB1F92" w:rsidRDefault="00861DC6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Что помогает и что мешает сплочению?</w:t>
      </w:r>
      <w:r w:rsidRPr="00BB1F92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312CBE6E" w14:textId="77777777" w:rsidR="00697F05" w:rsidRPr="00BB1F92" w:rsidRDefault="00861DC6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BB1F92">
        <w:rPr>
          <w:rFonts w:ascii="Times New Roman" w:hAnsi="Times New Roman" w:cs="Times New Roman"/>
          <w:color w:val="000000" w:themeColor="text1"/>
        </w:rPr>
        <w:t>Как</w:t>
      </w:r>
      <w:proofErr w:type="spellEnd"/>
      <w:r w:rsidRPr="00BB1F92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B1F92">
        <w:rPr>
          <w:rFonts w:ascii="Times New Roman" w:hAnsi="Times New Roman" w:cs="Times New Roman"/>
          <w:color w:val="000000" w:themeColor="text1"/>
        </w:rPr>
        <w:t>вовлекать</w:t>
      </w:r>
      <w:proofErr w:type="spellEnd"/>
      <w:r w:rsidRPr="00BB1F92">
        <w:rPr>
          <w:rFonts w:ascii="Times New Roman" w:hAnsi="Times New Roman" w:cs="Times New Roman"/>
          <w:color w:val="000000" w:themeColor="text1"/>
        </w:rPr>
        <w:t xml:space="preserve"> студентов-«</w:t>
      </w:r>
      <w:proofErr w:type="spellStart"/>
      <w:r w:rsidRPr="00BB1F92">
        <w:rPr>
          <w:rFonts w:ascii="Times New Roman" w:hAnsi="Times New Roman" w:cs="Times New Roman"/>
          <w:color w:val="000000" w:themeColor="text1"/>
        </w:rPr>
        <w:t>аутсайдеров</w:t>
      </w:r>
      <w:proofErr w:type="spellEnd"/>
      <w:r w:rsidRPr="00BB1F92">
        <w:rPr>
          <w:rFonts w:ascii="Times New Roman" w:hAnsi="Times New Roman" w:cs="Times New Roman"/>
          <w:color w:val="000000" w:themeColor="text1"/>
        </w:rPr>
        <w:t>»?</w:t>
      </w:r>
      <w:r w:rsidRPr="00BB1F92">
        <w:rPr>
          <w:rFonts w:ascii="Times New Roman" w:hAnsi="Times New Roman" w:cs="Times New Roman"/>
          <w:color w:val="000000" w:themeColor="text1"/>
        </w:rPr>
        <w:br/>
      </w:r>
    </w:p>
    <w:p w14:paraId="1C925A27" w14:textId="77777777" w:rsidR="00697F05" w:rsidRPr="00BB1F92" w:rsidRDefault="00861DC6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BB1F92">
        <w:rPr>
          <w:rFonts w:ascii="Times New Roman" w:hAnsi="Times New Roman" w:cs="Times New Roman"/>
          <w:color w:val="000000" w:themeColor="text1"/>
          <w:lang w:val="ru-RU"/>
        </w:rPr>
        <w:t>Какие традиции можно создать в группе?</w:t>
      </w:r>
    </w:p>
    <w:p w14:paraId="035D7E2F" w14:textId="4667FB18" w:rsidR="00697F05" w:rsidRPr="00BB1F92" w:rsidRDefault="00697F05" w:rsidP="00BB1F92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bookmarkStart w:id="8" w:name="структура-презентации"/>
      <w:bookmarkEnd w:id="7"/>
    </w:p>
    <w:bookmarkEnd w:id="8"/>
    <w:sectPr w:rsidR="00697F05" w:rsidRPr="00BB1F9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60B7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C433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8698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821"/>
    <w:multiLevelType w:val="multilevel"/>
    <w:tmpl w:val="516E6080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4" w15:restartNumberingAfterBreak="0">
    <w:nsid w:val="00A99822"/>
    <w:multiLevelType w:val="multilevel"/>
    <w:tmpl w:val="A2E4A8A0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5" w15:restartNumberingAfterBreak="0">
    <w:nsid w:val="00A99823"/>
    <w:multiLevelType w:val="multilevel"/>
    <w:tmpl w:val="8D346A04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6" w15:restartNumberingAfterBreak="0">
    <w:nsid w:val="00A99824"/>
    <w:multiLevelType w:val="multilevel"/>
    <w:tmpl w:val="81FE7FD0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num w:numId="1" w16cid:durableId="952596951">
    <w:abstractNumId w:val="0"/>
  </w:num>
  <w:num w:numId="2" w16cid:durableId="1279723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6623568">
    <w:abstractNumId w:val="1"/>
  </w:num>
  <w:num w:numId="4" w16cid:durableId="1932465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9288875">
    <w:abstractNumId w:val="1"/>
  </w:num>
  <w:num w:numId="6" w16cid:durableId="400950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4368286">
    <w:abstractNumId w:val="1"/>
  </w:num>
  <w:num w:numId="8" w16cid:durableId="8353463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2677961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1905323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00848108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1819034589">
    <w:abstractNumId w:val="1"/>
  </w:num>
  <w:num w:numId="13" w16cid:durableId="19545573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213926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1528524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7374831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2134715087">
    <w:abstractNumId w:val="1"/>
  </w:num>
  <w:num w:numId="18" w16cid:durableId="18059996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7530163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89854393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92950676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556360828">
    <w:abstractNumId w:val="1"/>
  </w:num>
  <w:num w:numId="23" w16cid:durableId="3606664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6012251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5621808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11861678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 w16cid:durableId="619460922">
    <w:abstractNumId w:val="1"/>
  </w:num>
  <w:num w:numId="28" w16cid:durableId="8008099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3930742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1973503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35612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47188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7F05"/>
    <w:rsid w:val="00697F05"/>
    <w:rsid w:val="006C4C1B"/>
    <w:rsid w:val="00861DC6"/>
    <w:rsid w:val="0086248F"/>
    <w:rsid w:val="00BB1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4:docId w14:val="06EB1E26"/>
  <w15:docId w15:val="{69F64D38-F22A-4497-9A1E-BE5B90668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4</cp:revision>
  <dcterms:created xsi:type="dcterms:W3CDTF">2025-08-26T18:54:00Z</dcterms:created>
  <dcterms:modified xsi:type="dcterms:W3CDTF">2026-03-14T19:35:00Z</dcterms:modified>
</cp:coreProperties>
</file>